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3c0858c6aac151942d506668c6964fd6df4b31c"/>
    <w:p>
      <w:pPr>
        <w:pStyle w:val="Heading1"/>
      </w:pPr>
      <w:r>
        <w:t xml:space="preserve">Cover Letter for Tailor Position in United States Miami</w:t>
      </w:r>
    </w:p>
    <w:p>
      <w:pPr>
        <w:pStyle w:val="FirstParagraph"/>
      </w:pPr>
      <w:r>
        <w:rPr>
          <w:bCs/>
          <w:b/>
        </w:rPr>
        <w:t xml:space="preserve">Dear [Hiring Manager's Name],</w:t>
      </w:r>
    </w:p>
    <w:p>
      <w:pPr>
        <w:pStyle w:val="BodyText"/>
      </w:pPr>
      <w:r>
        <w:t xml:space="preserve">I am writing to express my enthusiastic interest in the Tailor position at your esteemed establishment in the United States Miami. As a dedicated and skilled professional with over [X years] of experience in custom tailoring, I am eager to bring my expertise, passion for craftsmanship, and deep understanding of the Miami fashion landscape to your team. The opportunity to contribute to a place that values quality, precision, and personalized service resonates strongly with my career goals. I am confident that my background as a Tailor in the vibrant cultural hub of Miami aligns perfectly with your needs.</w:t>
      </w:r>
    </w:p>
    <w:p>
      <w:pPr>
        <w:pStyle w:val="BodyText"/>
      </w:pPr>
      <w:r>
        <w:t xml:space="preserve">Throughout my career as a Tailor, I have honed my ability to create bespoke garments that not only meet but exceed client expectations. Whether it’s tailoring a formal suit for a business professional, modifying a wedding dress for a bride, or crafting custom uniforms for corporate clients, I approach every project with meticulous attention to detail and an unwavering commitment to excellence. My work in the United States Miami has allowed me to refine my skills in adapting to diverse fashion preferences, from the sleek, modern styles favored by Miami’s tech and entertainment industries to the traditional designs embraced by local communities.</w:t>
      </w:r>
    </w:p>
    <w:p>
      <w:pPr>
        <w:pStyle w:val="BodyText"/>
      </w:pPr>
      <w:r>
        <w:t xml:space="preserve">What sets me apart as a Tailor is my ability to blend technical precision with creative flair. In Miami, where fashion trends evolve rapidly and clients demand unique solutions, I have developed a keen eye for fabric selection, pattern adjustments, and fit refinement. I have worked closely with clients to understand their vision and translate it into garments that reflect their personality and lifestyle. For instance, I recently tailored a series of high-end swimwear for a luxury resort in Miami Beach, ensuring each piece was both functional and stylish to cater to the city’s beach culture. This experience reinforced my belief that a Tailor is not just a craftsman but also an artist who transforms fabric into wearable art.</w:t>
      </w:r>
    </w:p>
    <w:p>
      <w:pPr>
        <w:pStyle w:val="BodyText"/>
      </w:pPr>
      <w:r>
        <w:t xml:space="preserve">The United States Miami offers a dynamic environment where tailoring intersects with innovation and tradition. As a Tailor here, I have witnessed firsthand how the city’s diverse population influences fashion demands. From the vibrant Latinx community to the global elite, Miami’s clientele expects tailored solutions that balance cultural sensitivity with modern aesthetics. My ability to communicate effectively in multiple languages and my respect for cultural nuances have allowed me to build long-term relationships with clients who value personalized service. This adaptability is a key strength that I believe would benefit your organization.</w:t>
      </w:r>
    </w:p>
    <w:p>
      <w:pPr>
        <w:pStyle w:val="BodyText"/>
      </w:pPr>
      <w:r>
        <w:t xml:space="preserve">What draws me specifically to this opportunity is your reputation for excellence and innovation in the Tailor industry. Your commitment to providing exceptional customer service and high-quality garments aligns with my own values. I am particularly inspired by [mention a specific detail about the company, e.g., "your focus on sustainable materials" or "your collaborations with local designers"], which reflects a forward-thinking approach that resonates with my professional philosophy. I am eager to contribute to this legacy by bringing my technical expertise and dedication to every project.</w:t>
      </w:r>
    </w:p>
    <w:p>
      <w:pPr>
        <w:pStyle w:val="BodyText"/>
      </w:pPr>
      <w:r>
        <w:t xml:space="preserve">My experience as a Tailor in the United States Miami has also equipped me with a deep understanding of the logistical and operational aspects of running a successful tailoring business. From managing client appointments and coordinating with suppliers to maintaining inventory and ensuring timely deliveries, I have developed strong organizational skills that ensure seamless service. I am also proficient in using modern tailoring tools and software, which allows me to streamline processes while maintaining the highest standards of craftsmanship.</w:t>
      </w:r>
    </w:p>
    <w:p>
      <w:pPr>
        <w:pStyle w:val="BodyText"/>
      </w:pPr>
      <w:r>
        <w:t xml:space="preserve">Beyond my technical skills, I bring a strong work ethic and a passion for continuous learning. The world of tailoring is ever-evolving, and I actively stay updated on industry trends through workshops, trade publications, and collaborations with fellow professionals. In Miami’s competitive market, this commitment to growth has enabled me to offer solutions that are both innovative and timeless. For example, I recently completed a certification in eco-friendly tailoring techniques to better serve clients who prioritize sustainability—a trend that is gaining momentum in the United States Miami.</w:t>
      </w:r>
    </w:p>
    <w:p>
      <w:pPr>
        <w:pStyle w:val="BodyText"/>
      </w:pPr>
      <w:r>
        <w:t xml:space="preserve">As a Tailor in the United States Miami, I have also developed a strong sense of community. I have participated in local fashion events, partnered with small businesses, and volunteered my skills for charitable causes. These experiences have reinforced my belief that tailoring is not just about creating clothing but about building relationships and contributing to the cultural fabric of a city. I am confident that my collaborative spirit and dedication to customer satisfaction would make me a valuable asset to your team.</w:t>
      </w:r>
    </w:p>
    <w:p>
      <w:pPr>
        <w:pStyle w:val="BodyText"/>
      </w:pPr>
      <w:r>
        <w:t xml:space="preserve">In conclusion, I am excited about the possibility of joining your organization as a Tailor in the United States Miami. My combination of technical expertise, creative vision, and commitment to client satisfaction makes me an ideal candidate for this role. I would be honored to contribute my skills and passion to your team while continuing to grow as a professional in one of the most dynamic cities in the world.</w:t>
      </w:r>
    </w:p>
    <w:p>
      <w:pPr>
        <w:pStyle w:val="BodyText"/>
      </w:pPr>
      <w:r>
        <w:t xml:space="preserve">Thank you for considering my application. I look forward to the opportunity to discuss how my background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the United States Miami and emphasizes the unique aspects of a Tailor’s role in this vibrant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United States Miami</dc:title>
  <dc:creator/>
  <dc:language>en</dc:language>
  <cp:keywords/>
  <dcterms:created xsi:type="dcterms:W3CDTF">2026-06-02T15:34:05Z</dcterms:created>
  <dcterms:modified xsi:type="dcterms:W3CDTF">2026-06-02T15:34:05Z</dcterms:modified>
</cp:coreProperties>
</file>

<file path=docProps/custom.xml><?xml version="1.0" encoding="utf-8"?>
<Properties xmlns="http://schemas.openxmlformats.org/officeDocument/2006/custom-properties" xmlns:vt="http://schemas.openxmlformats.org/officeDocument/2006/docPropsVTypes"/>
</file>